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B743D05" w14:textId="4A0F1FC3" w:rsidR="00D074A1" w:rsidRPr="00695CDE" w:rsidRDefault="00D074A1" w:rsidP="00695CDE">
      <w:pPr>
        <w:shd w:val="clear" w:color="auto" w:fill="FFFFFF"/>
        <w:spacing w:before="158" w:after="158" w:line="240" w:lineRule="auto"/>
        <w:jc w:val="center"/>
        <w:textAlignment w:val="baseline"/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</w:pPr>
      <w:r w:rsidRPr="00695CDE">
        <w:rPr>
          <w:rFonts w:ascii="Inter" w:eastAsia="Times New Roman" w:hAnsi="Inter" w:cs="Times New Roman"/>
          <w:b/>
          <w:bCs/>
          <w:sz w:val="21"/>
          <w:szCs w:val="21"/>
          <w:lang w:eastAsia="en-IN" w:bidi="hi-IN"/>
        </w:rPr>
        <w:t>Cardiovascular Disease Detection</w:t>
      </w:r>
    </w:p>
    <w:p w14:paraId="7DC1E9C1" w14:textId="7777777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70D43468" w14:textId="1509F7F5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>
        <w:rPr>
          <w:rFonts w:ascii="Inter" w:eastAsia="Times New Roman" w:hAnsi="Inter" w:cs="Times New Roman"/>
          <w:sz w:val="21"/>
          <w:szCs w:val="21"/>
          <w:lang w:eastAsia="en-IN" w:bidi="hi-IN"/>
        </w:rPr>
        <w:t>Citatio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D074A1" w14:paraId="6831A399" w14:textId="77777777" w:rsidTr="00D074A1">
        <w:tc>
          <w:tcPr>
            <w:tcW w:w="4508" w:type="dxa"/>
          </w:tcPr>
          <w:p w14:paraId="70F5D01F" w14:textId="405A9CDD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License</w:t>
            </w:r>
          </w:p>
        </w:tc>
        <w:tc>
          <w:tcPr>
            <w:tcW w:w="4508" w:type="dxa"/>
          </w:tcPr>
          <w:p w14:paraId="213E2582" w14:textId="79B67205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Unknown</w:t>
            </w:r>
          </w:p>
        </w:tc>
      </w:tr>
      <w:tr w:rsidR="00D074A1" w14:paraId="60C644A8" w14:textId="77777777" w:rsidTr="00D074A1">
        <w:tc>
          <w:tcPr>
            <w:tcW w:w="4508" w:type="dxa"/>
          </w:tcPr>
          <w:p w14:paraId="535E0756" w14:textId="172E5C1A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omain</w:t>
            </w:r>
          </w:p>
        </w:tc>
        <w:tc>
          <w:tcPr>
            <w:tcW w:w="4508" w:type="dxa"/>
          </w:tcPr>
          <w:p w14:paraId="594C5784" w14:textId="6592650F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Public</w:t>
            </w:r>
          </w:p>
        </w:tc>
      </w:tr>
      <w:tr w:rsidR="00D074A1" w14:paraId="1328E8DC" w14:textId="77777777" w:rsidTr="00D074A1">
        <w:tc>
          <w:tcPr>
            <w:tcW w:w="4508" w:type="dxa"/>
          </w:tcPr>
          <w:p w14:paraId="3144DBD7" w14:textId="6EB073A9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ataset owner</w:t>
            </w:r>
          </w:p>
        </w:tc>
        <w:tc>
          <w:tcPr>
            <w:tcW w:w="4508" w:type="dxa"/>
          </w:tcPr>
          <w:p w14:paraId="39B295C8" w14:textId="298B41AC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hyperlink r:id="rId5" w:history="1">
              <w:r w:rsidRPr="00D074A1">
                <w:rPr>
                  <w:rFonts w:eastAsia="Times New Roman" w:cs="Times New Roman"/>
                  <w:lang w:eastAsia="en-IN" w:bidi="hi-IN"/>
                </w:rPr>
                <w:t xml:space="preserve">Svetlana </w:t>
              </w:r>
              <w:proofErr w:type="spellStart"/>
              <w:r w:rsidRPr="00D074A1">
                <w:rPr>
                  <w:rFonts w:eastAsia="Times New Roman" w:cs="Times New Roman"/>
                  <w:lang w:eastAsia="en-IN" w:bidi="hi-IN"/>
                </w:rPr>
                <w:t>Ulianova</w:t>
              </w:r>
              <w:proofErr w:type="spellEnd"/>
            </w:hyperlink>
          </w:p>
        </w:tc>
      </w:tr>
      <w:tr w:rsidR="00D074A1" w14:paraId="058DB84B" w14:textId="77777777" w:rsidTr="00D074A1">
        <w:tc>
          <w:tcPr>
            <w:tcW w:w="4508" w:type="dxa"/>
          </w:tcPr>
          <w:p w14:paraId="2379F32D" w14:textId="137798DB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Date created</w:t>
            </w:r>
          </w:p>
        </w:tc>
        <w:tc>
          <w:tcPr>
            <w:tcW w:w="4508" w:type="dxa"/>
          </w:tcPr>
          <w:p w14:paraId="1872C21E" w14:textId="118461F2" w:rsidR="00D074A1" w:rsidRDefault="00D074A1" w:rsidP="00D074A1">
            <w:pPr>
              <w:numPr>
                <w:ilvl w:val="0"/>
                <w:numId w:val="1"/>
              </w:numPr>
              <w:shd w:val="clear" w:color="auto" w:fill="FFFFFF"/>
              <w:spacing w:before="60" w:after="60"/>
              <w:ind w:left="0"/>
              <w:textAlignment w:val="baseline"/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</w:pPr>
            <w:r w:rsidRPr="00D074A1">
              <w:rPr>
                <w:rFonts w:ascii="Inter" w:eastAsia="Times New Roman" w:hAnsi="Inter" w:cs="Times New Roman"/>
                <w:sz w:val="21"/>
                <w:szCs w:val="21"/>
                <w:lang w:eastAsia="en-IN" w:bidi="hi-IN"/>
              </w:rPr>
              <w:t>2019-01-20</w:t>
            </w:r>
          </w:p>
        </w:tc>
      </w:tr>
    </w:tbl>
    <w:p w14:paraId="3A7A2315" w14:textId="414264D1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2B226BC3" w14:textId="628CD66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09A5DA32" w14:textId="77777777" w:rsid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30AB424D" w14:textId="13319956" w:rsidR="00D074A1" w:rsidRPr="00D074A1" w:rsidRDefault="00D074A1" w:rsidP="00D074A1">
      <w:pPr>
        <w:shd w:val="clear" w:color="auto" w:fill="FFFFFF"/>
        <w:spacing w:before="158" w:after="158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Features:</w:t>
      </w:r>
    </w:p>
    <w:p w14:paraId="351B43AA" w14:textId="3492D637" w:rsidR="00D074A1" w:rsidRPr="00D074A1" w:rsidRDefault="00D074A1" w:rsidP="00D074A1">
      <w:pPr>
        <w:pStyle w:val="ListParagraph"/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ge | Objective Feature | age | int (days)</w:t>
      </w:r>
    </w:p>
    <w:p w14:paraId="71FF935E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Height | Objective Feature | height | int (cm) |</w:t>
      </w:r>
    </w:p>
    <w:p w14:paraId="74C5695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Weight | Objective Feature | weight | float (kg) |</w:t>
      </w:r>
    </w:p>
    <w:p w14:paraId="546739E5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ender | Objective Feature | gender | categorical code |</w:t>
      </w:r>
    </w:p>
    <w:p w14:paraId="1724F9CF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Sy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hi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int |</w:t>
      </w:r>
    </w:p>
    <w:p w14:paraId="0090381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Diastolic blood pressur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p_lo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int |</w:t>
      </w:r>
    </w:p>
    <w:p w14:paraId="37C4A58B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Cholesterol | Examination Feature | cholesterol | 1: normal, 2: above normal, 3: well above normal |</w:t>
      </w:r>
    </w:p>
    <w:p w14:paraId="0E0FA183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Glucose | Examination Feature | </w:t>
      </w:r>
      <w:proofErr w:type="spell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gluc</w:t>
      </w:r>
      <w:proofErr w:type="spell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| 1: normal, 2: above normal, 3: well above normal |</w:t>
      </w:r>
    </w:p>
    <w:p w14:paraId="08B3DFA2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Smoking | Subjective Feature | smoke | binary |</w:t>
      </w:r>
    </w:p>
    <w:p w14:paraId="7796F070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cohol intake | Subjective Feature | alco | binary |</w:t>
      </w:r>
    </w:p>
    <w:p w14:paraId="7492E76E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hysical activity | Subjective Feature | active | binary |</w:t>
      </w:r>
    </w:p>
    <w:p w14:paraId="42C552C8" w14:textId="77777777" w:rsidR="00D074A1" w:rsidRPr="00D074A1" w:rsidRDefault="00D074A1" w:rsidP="00D074A1">
      <w:pPr>
        <w:numPr>
          <w:ilvl w:val="0"/>
          <w:numId w:val="3"/>
        </w:numPr>
        <w:shd w:val="clear" w:color="auto" w:fill="FFFFFF"/>
        <w:spacing w:before="60" w:after="6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Presence or absence of cardiovascular disease | Target Variable | cardio | binary |</w:t>
      </w:r>
    </w:p>
    <w:p w14:paraId="599EB385" w14:textId="77777777" w:rsid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</w:p>
    <w:p w14:paraId="2705AB2F" w14:textId="3BAC3CA1" w:rsidR="00D074A1" w:rsidRPr="00D074A1" w:rsidRDefault="00D074A1" w:rsidP="00D074A1">
      <w:pPr>
        <w:pStyle w:val="ListParagraph"/>
        <w:shd w:val="clear" w:color="auto" w:fill="FFFFFF"/>
        <w:spacing w:before="158" w:after="0" w:line="240" w:lineRule="auto"/>
        <w:textAlignment w:val="baseline"/>
        <w:rPr>
          <w:rFonts w:ascii="Inter" w:eastAsia="Times New Roman" w:hAnsi="Inter" w:cs="Times New Roman"/>
          <w:sz w:val="21"/>
          <w:szCs w:val="21"/>
          <w:lang w:eastAsia="en-IN" w:bidi="hi-IN"/>
        </w:rPr>
      </w:pPr>
      <w:proofErr w:type="gramStart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>All of</w:t>
      </w:r>
      <w:proofErr w:type="gramEnd"/>
      <w:r w:rsidRPr="00D074A1">
        <w:rPr>
          <w:rFonts w:ascii="Inter" w:eastAsia="Times New Roman" w:hAnsi="Inter" w:cs="Times New Roman"/>
          <w:sz w:val="21"/>
          <w:szCs w:val="21"/>
          <w:lang w:eastAsia="en-IN" w:bidi="hi-IN"/>
        </w:rPr>
        <w:t xml:space="preserve"> the dataset values were collected at the moment of medical examination.</w:t>
      </w:r>
    </w:p>
    <w:p w14:paraId="2038895F" w14:textId="3859D6A6" w:rsidR="004B15C5" w:rsidRDefault="004B15C5"/>
    <w:p w14:paraId="698C7645" w14:textId="16A80779" w:rsidR="00D074A1" w:rsidRDefault="00D074A1">
      <w:r>
        <w:t>The Problem Statement:</w:t>
      </w:r>
    </w:p>
    <w:p w14:paraId="473375CA" w14:textId="1EFA2671" w:rsidR="00D074A1" w:rsidRDefault="00D074A1">
      <w:r>
        <w:t xml:space="preserve">To build an application to classify the patients to be healthy or suffering from </w:t>
      </w:r>
      <w:r w:rsidR="00695CDE">
        <w:t>cardiovascular disease based on the given attributes.</w:t>
      </w:r>
    </w:p>
    <w:sectPr w:rsidR="00D074A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Inter">
    <w:panose1 w:val="020B0502030000000004"/>
    <w:charset w:val="00"/>
    <w:family w:val="swiss"/>
    <w:pitch w:val="variable"/>
    <w:sig w:usb0="E00002FF" w:usb1="1200A1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6AC6"/>
    <w:multiLevelType w:val="hybridMultilevel"/>
    <w:tmpl w:val="7342263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147438"/>
    <w:multiLevelType w:val="hybridMultilevel"/>
    <w:tmpl w:val="AEA68E5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F7717C"/>
    <w:multiLevelType w:val="multilevel"/>
    <w:tmpl w:val="0A3639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1NjcxtTCwNDEAYiUdpeDU4uLM/DyQAsNaAIU1/tUsAAAA"/>
  </w:docVars>
  <w:rsids>
    <w:rsidRoot w:val="00FA3614"/>
    <w:rsid w:val="004B15C5"/>
    <w:rsid w:val="00695CDE"/>
    <w:rsid w:val="00D074A1"/>
    <w:rsid w:val="00FA3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89F3A"/>
  <w15:chartTrackingRefBased/>
  <w15:docId w15:val="{90F2A45D-B1D1-40C2-83FB-124D3B7E52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74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 w:bidi="hi-IN"/>
    </w:rPr>
  </w:style>
  <w:style w:type="table" w:styleId="TableGrid">
    <w:name w:val="Table Grid"/>
    <w:basedOn w:val="TableNormal"/>
    <w:uiPriority w:val="39"/>
    <w:rsid w:val="00D074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D074A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074A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893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kaggle.com/sulianov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78</Words>
  <Characters>101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t Sagar</dc:creator>
  <cp:keywords/>
  <dc:description/>
  <cp:lastModifiedBy>virat Sagar</cp:lastModifiedBy>
  <cp:revision>2</cp:revision>
  <dcterms:created xsi:type="dcterms:W3CDTF">2020-04-28T08:50:00Z</dcterms:created>
  <dcterms:modified xsi:type="dcterms:W3CDTF">2020-04-28T09:07:00Z</dcterms:modified>
</cp:coreProperties>
</file>